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དུར་བསྡུས་ཏེ་བསྒྱུར་ཉུང་ངུར་</w:t>
      </w:r>
      <w:r>
        <w:rPr>
          <w:rStyle w:val="FootnoteReference"/>
        </w:rPr>
        <w:footnoteReference w:id="3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5d66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